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5DC55D27" w:rsidR="00D15EE3" w:rsidRPr="00A45D73" w:rsidRDefault="00D15EE3" w:rsidP="00D15EE3">
      <w:pPr>
        <w:spacing w:after="0" w:line="240" w:lineRule="auto"/>
        <w:jc w:val="center"/>
        <w:rPr>
          <w:b/>
          <w:sz w:val="28"/>
          <w:szCs w:val="28"/>
        </w:rPr>
      </w:pPr>
      <w:r w:rsidRPr="00A45D73">
        <w:rPr>
          <w:b/>
          <w:sz w:val="28"/>
          <w:szCs w:val="28"/>
        </w:rPr>
        <w:t xml:space="preserve">Week </w:t>
      </w:r>
      <w:r w:rsidR="002573F8">
        <w:rPr>
          <w:b/>
          <w:sz w:val="28"/>
          <w:szCs w:val="28"/>
        </w:rPr>
        <w:t>2</w:t>
      </w:r>
    </w:p>
    <w:p w14:paraId="26586083" w14:textId="65D198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2573F8">
        <w:t>7</w:t>
      </w:r>
      <w:r w:rsidR="002573F8" w:rsidRPr="002573F8">
        <w:rPr>
          <w:vertAlign w:val="superscript"/>
        </w:rPr>
        <w:t>th</w:t>
      </w:r>
      <w:r w:rsidRPr="00A45D73">
        <w:t xml:space="preserve"> </w:t>
      </w:r>
      <w:r w:rsidR="002573F8">
        <w:t>February</w:t>
      </w:r>
      <w:r w:rsidRPr="00A45D73">
        <w:t xml:space="preserve"> – </w:t>
      </w:r>
      <w:r w:rsidR="002573F8">
        <w:t>14</w:t>
      </w:r>
      <w:r w:rsidRPr="00A45D73">
        <w:rPr>
          <w:vertAlign w:val="superscript"/>
        </w:rPr>
        <w:t>th</w:t>
      </w:r>
      <w:r w:rsidRPr="00A45D73">
        <w:t xml:space="preserve"> February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67F47593" w:rsidR="00D15EE3" w:rsidRPr="00A45D73" w:rsidRDefault="00D15EE3" w:rsidP="006620EF">
      <w:pPr>
        <w:spacing w:after="120" w:line="240" w:lineRule="auto"/>
        <w:rPr>
          <w:b/>
        </w:rPr>
      </w:pPr>
      <w:r w:rsidRPr="00A45D73">
        <w:t xml:space="preserve">(Thursday </w:t>
      </w:r>
      <w:r w:rsidR="002573F8">
        <w:t>7</w:t>
      </w:r>
      <w:r w:rsidR="002573F8" w:rsidRPr="002573F8">
        <w:rPr>
          <w:vertAlign w:val="superscript"/>
        </w:rPr>
        <w:t>th</w:t>
      </w:r>
      <w:r w:rsidRPr="00A45D73">
        <w:t xml:space="preserve"> </w:t>
      </w:r>
      <w:r w:rsidR="002573F8">
        <w:t>February</w:t>
      </w:r>
      <w:r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01D57C8F" w14:textId="46FD1CD4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Daniel Olsson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77DCEAE1" w14:textId="417C8A4A" w:rsidR="006620EF" w:rsidRDefault="002573F8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Split the technical plan into separate sections for each member to complete.</w:t>
      </w:r>
    </w:p>
    <w:p w14:paraId="640FA2B7" w14:textId="29081263" w:rsidR="002573F8" w:rsidRDefault="002573F8" w:rsidP="002573F8">
      <w:pPr>
        <w:pStyle w:val="ListParagraph"/>
        <w:numPr>
          <w:ilvl w:val="0"/>
          <w:numId w:val="1"/>
        </w:numPr>
        <w:spacing w:after="0" w:line="240" w:lineRule="auto"/>
      </w:pPr>
      <w:r>
        <w:t>Research further into autism and augmented reality for our technical plan and user analysis.</w:t>
      </w:r>
    </w:p>
    <w:p w14:paraId="35B61A8F" w14:textId="4735DB68" w:rsidR="002573F8" w:rsidRPr="00A45D73" w:rsidRDefault="002573F8" w:rsidP="002573F8">
      <w:pPr>
        <w:pStyle w:val="ListParagraph"/>
        <w:numPr>
          <w:ilvl w:val="0"/>
          <w:numId w:val="1"/>
        </w:numPr>
        <w:spacing w:after="0" w:line="240" w:lineRule="auto"/>
      </w:pPr>
      <w:r>
        <w:t>Brainstorm and discuss application ideas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280DB526" w14:textId="2F89CECB" w:rsidR="006620EF" w:rsidRPr="00A45D73" w:rsidRDefault="006620EF" w:rsidP="006620EF">
      <w:pPr>
        <w:spacing w:after="120" w:line="240" w:lineRule="auto"/>
      </w:pPr>
      <w:r w:rsidRPr="00A45D73">
        <w:t xml:space="preserve">The </w:t>
      </w:r>
      <w:r w:rsidR="002573F8">
        <w:t xml:space="preserve">Technical Plan </w:t>
      </w:r>
      <w:r w:rsidRPr="00A45D73">
        <w:t xml:space="preserve">was split up and each member assigned themselves to a </w:t>
      </w:r>
      <w:r w:rsidR="00A45D73" w:rsidRPr="00A45D73">
        <w:t>task</w:t>
      </w:r>
      <w:r w:rsidRPr="00A45D73">
        <w:t xml:space="preserve"> to be </w:t>
      </w:r>
      <w:r w:rsidR="00A45D73" w:rsidRPr="00A45D73">
        <w:t>uploaded</w:t>
      </w:r>
      <w:r w:rsidRPr="00A45D73">
        <w:t xml:space="preserve"> before the</w:t>
      </w:r>
      <w:r w:rsidR="002573F8">
        <w:t xml:space="preserve"> 22</w:t>
      </w:r>
      <w:r w:rsidR="002573F8">
        <w:rPr>
          <w:vertAlign w:val="superscript"/>
        </w:rPr>
        <w:t>nd</w:t>
      </w:r>
      <w:r w:rsidRPr="00A45D73">
        <w:t xml:space="preserve"> February deadline</w:t>
      </w:r>
      <w:r w:rsidR="00A45D73" w:rsidRPr="00A45D73">
        <w:t>:</w:t>
      </w:r>
    </w:p>
    <w:p w14:paraId="66D0A0D8" w14:textId="12EB0CD0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t>Cameron Armstrong</w:t>
      </w:r>
    </w:p>
    <w:p w14:paraId="3D7888B8" w14:textId="03DBD9C1" w:rsidR="006620EF" w:rsidRDefault="002573F8" w:rsidP="002573F8">
      <w:pPr>
        <w:pStyle w:val="ListParagraph"/>
        <w:numPr>
          <w:ilvl w:val="1"/>
          <w:numId w:val="2"/>
        </w:numPr>
        <w:spacing w:after="0" w:line="240" w:lineRule="auto"/>
      </w:pPr>
      <w:r>
        <w:t>Outline of proposed solution to allow feasibility to be assessed.</w:t>
      </w:r>
    </w:p>
    <w:p w14:paraId="243D8513" w14:textId="7B6A99D9" w:rsidR="002573F8" w:rsidRPr="00E04B02" w:rsidRDefault="002573F8" w:rsidP="002573F8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Any significant risks and actions to avoid, reduce or tackle </w:t>
      </w:r>
      <w:r w:rsidR="007E3EED">
        <w:t>them.</w:t>
      </w:r>
    </w:p>
    <w:p w14:paraId="5C890EB7" w14:textId="00CCFF1F" w:rsidR="00E04B02" w:rsidRPr="00A45D73" w:rsidRDefault="00E04B02" w:rsidP="006620EF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b/>
          <w:color w:val="24292E"/>
          <w:shd w:val="clear" w:color="auto" w:fill="FFFFFF"/>
        </w:rPr>
        <w:t>Time Spent:</w:t>
      </w:r>
    </w:p>
    <w:p w14:paraId="6EACFC2C" w14:textId="15837E56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aniel Olsson</w:t>
      </w:r>
    </w:p>
    <w:p w14:paraId="16D4D589" w14:textId="357163E1" w:rsid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Estimate of how much the project will cost.</w:t>
      </w:r>
    </w:p>
    <w:p w14:paraId="5A117399" w14:textId="42B92A9F" w:rsid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Worker time, cost per day and overheads.</w:t>
      </w:r>
    </w:p>
    <w:p w14:paraId="54A4FB10" w14:textId="7338D3CE" w:rsidR="007E3EED" w:rsidRP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Commercial software license costs.</w:t>
      </w:r>
    </w:p>
    <w:p w14:paraId="4477F467" w14:textId="7D007D53" w:rsidR="00E04B02" w:rsidRPr="00A45D73" w:rsidRDefault="00E04B02" w:rsidP="006620EF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b/>
          <w:color w:val="24292E"/>
          <w:shd w:val="clear" w:color="auto" w:fill="FFFFFF"/>
        </w:rPr>
        <w:t>Time Spent:</w:t>
      </w:r>
    </w:p>
    <w:p w14:paraId="67F8AE5D" w14:textId="34AB9FFD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ack Fisher</w:t>
      </w:r>
    </w:p>
    <w:p w14:paraId="3CF6B74E" w14:textId="25551E15" w:rsid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t>Description of the application demonstrating initial investigation.</w:t>
      </w:r>
    </w:p>
    <w:p w14:paraId="4D6FC3D3" w14:textId="3DFC03D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t>Envisaged usage scenarios.</w:t>
      </w:r>
    </w:p>
    <w:p w14:paraId="0DE15317" w14:textId="6622837D" w:rsidR="00E04B02" w:rsidRPr="00A45D73" w:rsidRDefault="00E04B02" w:rsidP="00A45D73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b/>
          <w:color w:val="24292E"/>
          <w:shd w:val="clear" w:color="auto" w:fill="FFFFFF"/>
        </w:rPr>
        <w:t>Time Spent:</w:t>
      </w:r>
    </w:p>
    <w:p w14:paraId="2DDBD9D6" w14:textId="16BE46DC" w:rsidR="007E3EED" w:rsidRPr="007E3EED" w:rsidRDefault="006620EF" w:rsidP="007E3EED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oe Douthwaite</w:t>
      </w:r>
    </w:p>
    <w:p w14:paraId="1CB13161" w14:textId="5397B2C4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Team processes and operational procedures.</w:t>
      </w:r>
    </w:p>
    <w:p w14:paraId="7DB1ECEE" w14:textId="634D547A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  <w:rPr>
          <w:b/>
        </w:rPr>
      </w:pPr>
      <w:r w:rsidRPr="007E3EED">
        <w:rPr>
          <w:rFonts w:cstheme="minorHAnsi"/>
          <w:b/>
          <w:color w:val="24292E"/>
          <w:shd w:val="clear" w:color="auto" w:fill="FFFFFF"/>
        </w:rPr>
        <w:t>Time Spent:</w:t>
      </w:r>
    </w:p>
    <w:p w14:paraId="5A34422C" w14:textId="2469544C" w:rsidR="007E3EED" w:rsidRPr="007E3EED" w:rsidRDefault="007E3EED" w:rsidP="007E3EED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Josh Whelan</w:t>
      </w:r>
    </w:p>
    <w:p w14:paraId="77D3AA84" w14:textId="65E32561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Outline user interface/interaction designs for the AR application.</w:t>
      </w:r>
    </w:p>
    <w:p w14:paraId="561DDE57" w14:textId="25EF43A0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Evaluation of alternative potential approaches.</w:t>
      </w:r>
    </w:p>
    <w:p w14:paraId="73AE3DD0" w14:textId="21F6065F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  <w:rPr>
          <w:b/>
        </w:rPr>
      </w:pPr>
      <w:r w:rsidRPr="007E3EED">
        <w:rPr>
          <w:rFonts w:cstheme="minorHAnsi"/>
          <w:b/>
          <w:color w:val="24292E"/>
          <w:shd w:val="clear" w:color="auto" w:fill="FFFFFF"/>
        </w:rPr>
        <w:t>Time Spent:</w:t>
      </w:r>
    </w:p>
    <w:p w14:paraId="16AB344A" w14:textId="406089C4" w:rsidR="007E3EED" w:rsidRPr="007E3EED" w:rsidRDefault="007E3EED" w:rsidP="007E3EED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Sehun Babatunde</w:t>
      </w:r>
    </w:p>
    <w:p w14:paraId="5291EC6F" w14:textId="399F100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nvestigation methods, development lifecycle and application structure.</w:t>
      </w:r>
    </w:p>
    <w:p w14:paraId="2636F147" w14:textId="5BC19416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mplementation approaches.</w:t>
      </w:r>
    </w:p>
    <w:p w14:paraId="4ACF5515" w14:textId="0203ADB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  <w:rPr>
          <w:b/>
        </w:rPr>
      </w:pPr>
      <w:r w:rsidRPr="007E3EED">
        <w:rPr>
          <w:rFonts w:cstheme="minorHAnsi"/>
          <w:b/>
          <w:color w:val="24292E"/>
          <w:shd w:val="clear" w:color="auto" w:fill="FFFFFF"/>
        </w:rPr>
        <w:t>Time Spent:</w:t>
      </w:r>
    </w:p>
    <w:p w14:paraId="1D339EFF" w14:textId="60676910" w:rsidR="007E3EED" w:rsidRDefault="007E3EED" w:rsidP="007E3EED">
      <w:pPr>
        <w:spacing w:after="0" w:line="240" w:lineRule="auto"/>
        <w:rPr>
          <w:b/>
        </w:rPr>
      </w:pPr>
    </w:p>
    <w:p w14:paraId="2BF0D3A9" w14:textId="77777777" w:rsidR="007E3EED" w:rsidRPr="00A45D73" w:rsidRDefault="007E3EED" w:rsidP="007E3EED">
      <w:pPr>
        <w:spacing w:after="0" w:line="240" w:lineRule="auto"/>
      </w:pPr>
      <w:r w:rsidRPr="00A45D73">
        <w:t>Each member successfully submitted their task to GitHub by the deadline and Jack Fisher compiled the submissions into a single document, finalised and uploaded the Project Proposal to Blackboard.</w:t>
      </w:r>
    </w:p>
    <w:p w14:paraId="470E9FDB" w14:textId="15529A3D" w:rsidR="007E3EED" w:rsidRDefault="007E3EED" w:rsidP="007E3EED">
      <w:pPr>
        <w:spacing w:after="120" w:line="240" w:lineRule="auto"/>
      </w:pPr>
      <w:r>
        <w:lastRenderedPageBreak/>
        <w:t>The User Analysis was split up and each part was to be uploaded and compiled into a single document before the 22</w:t>
      </w:r>
      <w:r w:rsidRPr="007E3EED">
        <w:rPr>
          <w:vertAlign w:val="superscript"/>
        </w:rPr>
        <w:t>nd</w:t>
      </w:r>
      <w:r>
        <w:t xml:space="preserve"> February deadline:</w:t>
      </w:r>
    </w:p>
    <w:p w14:paraId="1CF3C7D7" w14:textId="70B988E3" w:rsidR="007E3EED" w:rsidRDefault="007E3EED" w:rsidP="007E3EED">
      <w:pPr>
        <w:pStyle w:val="ListParagraph"/>
        <w:numPr>
          <w:ilvl w:val="0"/>
          <w:numId w:val="3"/>
        </w:numPr>
        <w:spacing w:after="0" w:line="240" w:lineRule="auto"/>
      </w:pPr>
      <w:r>
        <w:t>Daniel Olsson</w:t>
      </w:r>
    </w:p>
    <w:p w14:paraId="18C5658D" w14:textId="3BB27EEF" w:rsidR="007E3EED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t>Types of impairment experienced by our chosen user group.</w:t>
      </w:r>
    </w:p>
    <w:p w14:paraId="49BC6F2A" w14:textId="3EBA5C64" w:rsidR="007E3EED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p w14:paraId="478F55B6" w14:textId="20646765" w:rsidR="007E3EED" w:rsidRDefault="007E3EED" w:rsidP="007E3EED">
      <w:pPr>
        <w:pStyle w:val="ListParagraph"/>
        <w:numPr>
          <w:ilvl w:val="0"/>
          <w:numId w:val="3"/>
        </w:numPr>
        <w:spacing w:after="0" w:line="240" w:lineRule="auto"/>
      </w:pPr>
      <w:r>
        <w:t>Jack Fisher</w:t>
      </w:r>
    </w:p>
    <w:p w14:paraId="46DF4D3B" w14:textId="0E774AA3" w:rsidR="007E3EED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t>Current approaches to addressing these challenges.</w:t>
      </w:r>
    </w:p>
    <w:p w14:paraId="11770EAF" w14:textId="64304444" w:rsidR="007E3EED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p w14:paraId="3B11634B" w14:textId="18CE813D" w:rsidR="007E3EED" w:rsidRDefault="007E3EED" w:rsidP="007E3EED">
      <w:pPr>
        <w:pStyle w:val="ListParagraph"/>
        <w:numPr>
          <w:ilvl w:val="0"/>
          <w:numId w:val="3"/>
        </w:numPr>
        <w:spacing w:after="0" w:line="240" w:lineRule="auto"/>
      </w:pPr>
      <w:r>
        <w:t>Josh Whelan</w:t>
      </w:r>
    </w:p>
    <w:p w14:paraId="4540C306" w14:textId="5A945D22" w:rsidR="007E3EED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t>Challenges this presents to the users.</w:t>
      </w:r>
    </w:p>
    <w:p w14:paraId="08C5BCFE" w14:textId="2AB7D014" w:rsidR="007E3EED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t>Challenges this presents during play.</w:t>
      </w:r>
    </w:p>
    <w:p w14:paraId="68B64DE7" w14:textId="6DAF26F4" w:rsidR="007E3EED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p w14:paraId="0619E2C4" w14:textId="6F88538E" w:rsidR="007E3EED" w:rsidRDefault="007E3EED" w:rsidP="007E3EED">
      <w:pPr>
        <w:spacing w:after="0" w:line="240" w:lineRule="auto"/>
      </w:pPr>
    </w:p>
    <w:p w14:paraId="56D2D2F3" w14:textId="73764D9B" w:rsidR="007E3EED" w:rsidRPr="007E3EED" w:rsidRDefault="007E3EED" w:rsidP="007E3EED">
      <w:pPr>
        <w:spacing w:after="0" w:line="240" w:lineRule="auto"/>
      </w:pPr>
      <w:r w:rsidRPr="00A45D73">
        <w:t>Each member successfully submitted their task to GitHub by the deadline and Jack Fisher compiled the submissions into a single document, finalised and uploaded the Project Proposal to Blackboard.</w:t>
      </w:r>
      <w:bookmarkStart w:id="0" w:name="_GoBack"/>
      <w:bookmarkEnd w:id="0"/>
    </w:p>
    <w:sectPr w:rsidR="007E3EED" w:rsidRPr="007E3EED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855E51" w14:textId="77777777" w:rsidR="0074400B" w:rsidRDefault="0074400B" w:rsidP="00D15EE3">
      <w:pPr>
        <w:spacing w:after="0" w:line="240" w:lineRule="auto"/>
      </w:pPr>
      <w:r>
        <w:separator/>
      </w:r>
    </w:p>
  </w:endnote>
  <w:endnote w:type="continuationSeparator" w:id="0">
    <w:p w14:paraId="1C8A4EC6" w14:textId="77777777" w:rsidR="0074400B" w:rsidRDefault="0074400B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5043F3" w14:textId="77777777" w:rsidR="0074400B" w:rsidRDefault="0074400B" w:rsidP="00D15EE3">
      <w:pPr>
        <w:spacing w:after="0" w:line="240" w:lineRule="auto"/>
      </w:pPr>
      <w:r>
        <w:separator/>
      </w:r>
    </w:p>
  </w:footnote>
  <w:footnote w:type="continuationSeparator" w:id="0">
    <w:p w14:paraId="3EBC2B6A" w14:textId="77777777" w:rsidR="0074400B" w:rsidRDefault="0074400B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45561D"/>
    <w:multiLevelType w:val="hybridMultilevel"/>
    <w:tmpl w:val="C5501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91F6B"/>
    <w:rsid w:val="00246EEC"/>
    <w:rsid w:val="002573F8"/>
    <w:rsid w:val="00557C7C"/>
    <w:rsid w:val="006620EF"/>
    <w:rsid w:val="006957F6"/>
    <w:rsid w:val="0074400B"/>
    <w:rsid w:val="007B4E1D"/>
    <w:rsid w:val="007E3EED"/>
    <w:rsid w:val="009B64D5"/>
    <w:rsid w:val="00A45D73"/>
    <w:rsid w:val="00D15EE3"/>
    <w:rsid w:val="00E04B02"/>
    <w:rsid w:val="00E129F5"/>
    <w:rsid w:val="00EC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 Fisher</cp:lastModifiedBy>
  <cp:revision>4</cp:revision>
  <dcterms:created xsi:type="dcterms:W3CDTF">2019-03-20T15:28:00Z</dcterms:created>
  <dcterms:modified xsi:type="dcterms:W3CDTF">2019-03-25T12:35:00Z</dcterms:modified>
</cp:coreProperties>
</file>